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F7AB4" w14:textId="7579E304" w:rsidR="00450CE4" w:rsidRPr="00A215B8" w:rsidRDefault="00A215B8" w:rsidP="00A215B8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215B8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6</w:t>
      </w:r>
    </w:p>
    <w:p w14:paraId="657AE4C7" w14:textId="77777777" w:rsidR="00A215B8" w:rsidRPr="006818DE" w:rsidRDefault="00A215B8" w:rsidP="00A215B8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1: Reverse a given list in Python</w:t>
      </w:r>
    </w:p>
    <w:p w14:paraId="6006FCB9" w14:textId="26F50848" w:rsidR="00A215B8" w:rsidRPr="006818DE" w:rsidRDefault="00A215B8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9AE0801" wp14:editId="1C98A4C0">
            <wp:extent cx="5940425" cy="1515110"/>
            <wp:effectExtent l="0" t="0" r="3175" b="889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F1B5D" w14:textId="77777777" w:rsidR="00A215B8" w:rsidRPr="006818DE" w:rsidRDefault="00A215B8" w:rsidP="00A215B8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2: Concatenate two lists index-wise</w:t>
      </w:r>
    </w:p>
    <w:p w14:paraId="214B8448" w14:textId="39266544" w:rsidR="00A215B8" w:rsidRPr="006818DE" w:rsidRDefault="00A215B8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B147534" wp14:editId="0B2C2F7C">
            <wp:extent cx="5940425" cy="1027430"/>
            <wp:effectExtent l="0" t="0" r="3175" b="127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2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7A48B" w14:textId="70E21948" w:rsidR="00A215B8" w:rsidRPr="006818DE" w:rsidRDefault="00A215B8" w:rsidP="00A215B8">
      <w:pPr>
        <w:rPr>
          <w:rStyle w:val="a6"/>
          <w:rFonts w:ascii="Times New Roman" w:hAnsi="Times New Roman" w:cs="Times New Roman"/>
          <w:b w:val="0"/>
          <w:bCs w:val="0"/>
          <w:sz w:val="26"/>
          <w:szCs w:val="26"/>
        </w:rPr>
      </w:pPr>
      <w:proofErr w:type="spellStart"/>
      <w:r w:rsidRPr="006818DE">
        <w:rPr>
          <w:rStyle w:val="a6"/>
          <w:rFonts w:ascii="Times New Roman" w:hAnsi="Times New Roman" w:cs="Times New Roman"/>
          <w:b w:val="0"/>
          <w:bCs w:val="0"/>
          <w:sz w:val="26"/>
          <w:szCs w:val="26"/>
        </w:rPr>
        <w:t>Expected</w:t>
      </w:r>
      <w:proofErr w:type="spellEnd"/>
      <w:r w:rsidRPr="006818DE">
        <w:rPr>
          <w:rStyle w:val="a6"/>
          <w:rFonts w:ascii="Times New Roman" w:hAnsi="Times New Roman" w:cs="Times New Roman"/>
          <w:b w:val="0"/>
          <w:bCs w:val="0"/>
          <w:sz w:val="26"/>
          <w:szCs w:val="26"/>
        </w:rPr>
        <w:t xml:space="preserve"> </w:t>
      </w:r>
      <w:proofErr w:type="spellStart"/>
      <w:r w:rsidRPr="006818DE">
        <w:rPr>
          <w:rStyle w:val="a6"/>
          <w:rFonts w:ascii="Times New Roman" w:hAnsi="Times New Roman" w:cs="Times New Roman"/>
          <w:b w:val="0"/>
          <w:bCs w:val="0"/>
          <w:sz w:val="26"/>
          <w:szCs w:val="26"/>
        </w:rPr>
        <w:t>output</w:t>
      </w:r>
      <w:proofErr w:type="spellEnd"/>
      <w:r w:rsidRPr="006818DE">
        <w:rPr>
          <w:rStyle w:val="a6"/>
          <w:rFonts w:ascii="Times New Roman" w:hAnsi="Times New Roman" w:cs="Times New Roman"/>
          <w:b w:val="0"/>
          <w:bCs w:val="0"/>
          <w:sz w:val="26"/>
          <w:szCs w:val="26"/>
        </w:rPr>
        <w:t>:</w:t>
      </w:r>
    </w:p>
    <w:p w14:paraId="2CF0C609" w14:textId="59A218B8" w:rsidR="00A215B8" w:rsidRPr="006818DE" w:rsidRDefault="00A215B8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3B3B8F7B" wp14:editId="30436406">
            <wp:extent cx="5940425" cy="471170"/>
            <wp:effectExtent l="0" t="0" r="3175" b="508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7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F6F3C" w14:textId="77777777" w:rsidR="00A215B8" w:rsidRPr="006818DE" w:rsidRDefault="00A215B8" w:rsidP="00A215B8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3: Given a Python list of numbers. Turn every item of a list into its square</w:t>
      </w:r>
    </w:p>
    <w:p w14:paraId="3A9B2E93" w14:textId="1441FC40" w:rsidR="00A215B8" w:rsidRPr="006818DE" w:rsidRDefault="00A215B8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9FCACE0" wp14:editId="41848729">
            <wp:extent cx="5940425" cy="1816735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1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F29AA" w14:textId="77777777" w:rsidR="00A215B8" w:rsidRPr="00A215B8" w:rsidRDefault="00A215B8" w:rsidP="00A215B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</w:pPr>
      <w:r w:rsidRPr="00A215B8"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  <w:t>Exercise 4: Concatenate two lists in the following order</w:t>
      </w:r>
    </w:p>
    <w:p w14:paraId="4276DA3F" w14:textId="3338461F" w:rsidR="00A215B8" w:rsidRPr="006818DE" w:rsidRDefault="00A215B8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01B4E042" wp14:editId="6D857076">
            <wp:extent cx="5940425" cy="1670685"/>
            <wp:effectExtent l="0" t="0" r="3175" b="571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7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B4B9F" w14:textId="77777777" w:rsidR="00A215B8" w:rsidRPr="006818DE" w:rsidRDefault="00A215B8" w:rsidP="00A215B8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/>
        <w:t>Exercise 5: Given a two Python list. Iterate both lists simultaneously such that list1 should display item in original order and list2 in reverse order</w:t>
      </w:r>
    </w:p>
    <w:p w14:paraId="10E6D26E" w14:textId="6FB205E9" w:rsidR="00A215B8" w:rsidRPr="006818DE" w:rsidRDefault="00A215B8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6618F8E4" wp14:editId="44F7C0F3">
            <wp:extent cx="5940425" cy="2477135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7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0C1FE" w14:textId="77777777" w:rsidR="00A215B8" w:rsidRPr="006818DE" w:rsidRDefault="00A215B8" w:rsidP="00A215B8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6: Remove empty strings from the list of strings</w:t>
      </w:r>
    </w:p>
    <w:p w14:paraId="1B99C178" w14:textId="4E3D70CB" w:rsidR="00A215B8" w:rsidRPr="006818DE" w:rsidRDefault="00A215B8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4CA2256E" wp14:editId="25A5370B">
            <wp:extent cx="5940425" cy="522605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D06BF" w14:textId="5D5DD49D" w:rsidR="00A215B8" w:rsidRPr="006818DE" w:rsidRDefault="00A215B8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3785F5BA" wp14:editId="5EFAFA36">
            <wp:extent cx="5940425" cy="507365"/>
            <wp:effectExtent l="0" t="0" r="3175" b="698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0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2BBD2" w14:textId="77777777" w:rsidR="00A215B8" w:rsidRPr="00A215B8" w:rsidRDefault="00A215B8" w:rsidP="00A215B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</w:pPr>
      <w:r w:rsidRPr="00A215B8"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  <w:t>Exercise 7: Add item 7000 after 6000 in the following Python List</w:t>
      </w:r>
    </w:p>
    <w:p w14:paraId="73B2738F" w14:textId="15512C34" w:rsidR="00A215B8" w:rsidRPr="006818DE" w:rsidRDefault="006818DE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B0599BD" wp14:editId="2413592F">
            <wp:extent cx="5940425" cy="1765935"/>
            <wp:effectExtent l="0" t="0" r="3175" b="571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6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032F4" w14:textId="1BF1533D" w:rsidR="006818DE" w:rsidRPr="006818DE" w:rsidRDefault="006818DE" w:rsidP="006818DE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8: Given a Python list, find value 20 in the list, and if it is present, replace it with 200. Only update the first occurrence of a value</w:t>
      </w:r>
    </w:p>
    <w:p w14:paraId="66198F58" w14:textId="14131BF0" w:rsidR="006818DE" w:rsidRPr="006818DE" w:rsidRDefault="006818DE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124418FF" wp14:editId="582247A9">
            <wp:extent cx="5940425" cy="1834515"/>
            <wp:effectExtent l="0" t="0" r="317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3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150BE" w14:textId="227DA07C" w:rsidR="006818DE" w:rsidRPr="006818DE" w:rsidRDefault="006818DE" w:rsidP="006818DE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/>
        <w:t>Exercise 9: Given a Python list, remove all occurrence of 20 from the list</w:t>
      </w:r>
    </w:p>
    <w:p w14:paraId="3C237252" w14:textId="26CF85F1" w:rsidR="006818DE" w:rsidRPr="006818DE" w:rsidRDefault="006818DE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3EBFCE51" wp14:editId="583C9290">
            <wp:extent cx="5940425" cy="534670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3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22A0C" w14:textId="46A1243E" w:rsidR="006818DE" w:rsidRPr="006818DE" w:rsidRDefault="006818DE" w:rsidP="00A215B8">
      <w:pPr>
        <w:rPr>
          <w:rStyle w:val="a6"/>
          <w:rFonts w:ascii="Times New Roman" w:hAnsi="Times New Roman" w:cs="Times New Roman"/>
          <w:sz w:val="26"/>
          <w:szCs w:val="26"/>
        </w:rPr>
      </w:pPr>
      <w:proofErr w:type="spellStart"/>
      <w:r w:rsidRPr="006818DE">
        <w:rPr>
          <w:rStyle w:val="a6"/>
          <w:rFonts w:ascii="Times New Roman" w:hAnsi="Times New Roman" w:cs="Times New Roman"/>
          <w:sz w:val="26"/>
          <w:szCs w:val="26"/>
        </w:rPr>
        <w:t>Expected</w:t>
      </w:r>
      <w:proofErr w:type="spellEnd"/>
      <w:r w:rsidRPr="006818DE">
        <w:rPr>
          <w:rStyle w:val="a6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818DE">
        <w:rPr>
          <w:rStyle w:val="a6"/>
          <w:rFonts w:ascii="Times New Roman" w:hAnsi="Times New Roman" w:cs="Times New Roman"/>
          <w:sz w:val="26"/>
          <w:szCs w:val="26"/>
        </w:rPr>
        <w:t>output</w:t>
      </w:r>
      <w:proofErr w:type="spellEnd"/>
      <w:r w:rsidRPr="006818DE">
        <w:rPr>
          <w:rStyle w:val="a6"/>
          <w:rFonts w:ascii="Times New Roman" w:hAnsi="Times New Roman" w:cs="Times New Roman"/>
          <w:sz w:val="26"/>
          <w:szCs w:val="26"/>
        </w:rPr>
        <w:t>:</w:t>
      </w:r>
    </w:p>
    <w:p w14:paraId="2EF84567" w14:textId="0AF7EE61" w:rsidR="006818DE" w:rsidRDefault="006818DE" w:rsidP="00A215B8">
      <w:pPr>
        <w:rPr>
          <w:rFonts w:ascii="Times New Roman" w:hAnsi="Times New Roman" w:cs="Times New Roman"/>
          <w:sz w:val="26"/>
          <w:szCs w:val="26"/>
          <w:lang w:val="en-US"/>
        </w:rPr>
      </w:pPr>
      <w:bookmarkStart w:id="0" w:name="_GoBack"/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319E02D5" wp14:editId="2A096D22">
            <wp:extent cx="5940425" cy="505460"/>
            <wp:effectExtent l="0" t="0" r="3175" b="889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0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480B722" w14:textId="77777777" w:rsidR="006818DE" w:rsidRPr="006818DE" w:rsidRDefault="006818DE" w:rsidP="00A215B8">
      <w:pPr>
        <w:rPr>
          <w:rFonts w:ascii="Times New Roman" w:hAnsi="Times New Roman" w:cs="Times New Roman"/>
          <w:sz w:val="26"/>
          <w:szCs w:val="26"/>
          <w:lang w:val="en-US"/>
        </w:rPr>
      </w:pPr>
    </w:p>
    <w:sectPr w:rsidR="006818DE" w:rsidRPr="006818D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6F2349"/>
    <w:multiLevelType w:val="multilevel"/>
    <w:tmpl w:val="B6D0D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82920A8"/>
    <w:multiLevelType w:val="multilevel"/>
    <w:tmpl w:val="FB72E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DDE0E95"/>
    <w:multiLevelType w:val="multilevel"/>
    <w:tmpl w:val="31C02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I2MDMwNTQ3NDJR0lEKTi0uzszPAykwrgUAgWg9USwAAAA="/>
  </w:docVars>
  <w:rsids>
    <w:rsidRoot w:val="00FD731B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818DE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215B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EF794F"/>
    <w:rsid w:val="00F606B9"/>
    <w:rsid w:val="00FD731B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CBBF17"/>
  <w15:chartTrackingRefBased/>
  <w15:docId w15:val="{6CD97B23-C4A6-4A57-9543-A9A194338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FD731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215B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731B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3">
    <w:name w:val="Normal (Web)"/>
    <w:basedOn w:val="a"/>
    <w:uiPriority w:val="99"/>
    <w:semiHidden/>
    <w:unhideWhenUsed/>
    <w:rsid w:val="00FD73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FD731B"/>
    <w:rPr>
      <w:i/>
      <w:iCs/>
    </w:rPr>
  </w:style>
  <w:style w:type="paragraph" w:customStyle="1" w:styleId="topic-title">
    <w:name w:val="topic-title"/>
    <w:basedOn w:val="a"/>
    <w:rsid w:val="00FD73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Hyperlink"/>
    <w:basedOn w:val="a0"/>
    <w:uiPriority w:val="99"/>
    <w:semiHidden/>
    <w:unhideWhenUsed/>
    <w:rsid w:val="00FD731B"/>
    <w:rPr>
      <w:color w:val="0000FF"/>
      <w:u w:val="single"/>
    </w:rPr>
  </w:style>
  <w:style w:type="paragraph" w:customStyle="1" w:styleId="first">
    <w:name w:val="first"/>
    <w:basedOn w:val="a"/>
    <w:rsid w:val="00FD73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HTML">
    <w:name w:val="HTML Typewriter"/>
    <w:basedOn w:val="a0"/>
    <w:uiPriority w:val="99"/>
    <w:semiHidden/>
    <w:unhideWhenUsed/>
    <w:rsid w:val="00FD731B"/>
    <w:rPr>
      <w:rFonts w:ascii="Courier New" w:eastAsia="Times New Roman" w:hAnsi="Courier New" w:cs="Courier New"/>
      <w:sz w:val="20"/>
      <w:szCs w:val="20"/>
    </w:rPr>
  </w:style>
  <w:style w:type="character" w:styleId="a6">
    <w:name w:val="Strong"/>
    <w:basedOn w:val="a0"/>
    <w:uiPriority w:val="22"/>
    <w:qFormat/>
    <w:rsid w:val="00FD731B"/>
    <w:rPr>
      <w:b/>
      <w:bCs/>
    </w:rPr>
  </w:style>
  <w:style w:type="paragraph" w:styleId="HTML0">
    <w:name w:val="HTML Preformatted"/>
    <w:basedOn w:val="a"/>
    <w:link w:val="HTML1"/>
    <w:uiPriority w:val="99"/>
    <w:semiHidden/>
    <w:unhideWhenUsed/>
    <w:rsid w:val="00FD73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FD731B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pre">
    <w:name w:val="pre"/>
    <w:basedOn w:val="a0"/>
    <w:rsid w:val="00FD731B"/>
  </w:style>
  <w:style w:type="character" w:customStyle="1" w:styleId="40">
    <w:name w:val="Заголовок 4 Знак"/>
    <w:basedOn w:val="a0"/>
    <w:link w:val="4"/>
    <w:uiPriority w:val="9"/>
    <w:semiHidden/>
    <w:rsid w:val="00A215B8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66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7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8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8-20T11:25:00Z</dcterms:created>
  <dcterms:modified xsi:type="dcterms:W3CDTF">2021-09-02T15:51:00Z</dcterms:modified>
</cp:coreProperties>
</file>